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D2017" w14:textId="77777777" w:rsidR="00813AF3" w:rsidRDefault="00813AF3" w:rsidP="00813AF3">
      <w:r>
        <w:t>### 加载??? ###</w:t>
      </w:r>
    </w:p>
    <w:p w14:paraId="2D94FE2E" w14:textId="77777777" w:rsidR="00813AF3" w:rsidRDefault="00813AF3" w:rsidP="00813AF3">
      <w:r>
        <w:t>library(tidyverse)</w:t>
      </w:r>
    </w:p>
    <w:p w14:paraId="47E7ECCC" w14:textId="77777777" w:rsidR="00813AF3" w:rsidRDefault="00813AF3" w:rsidP="00813AF3">
      <w:r>
        <w:t>library(klaR)</w:t>
      </w:r>
    </w:p>
    <w:p w14:paraId="27742FE5" w14:textId="77777777" w:rsidR="00813AF3" w:rsidRDefault="00813AF3" w:rsidP="00813AF3">
      <w:r>
        <w:t>library(kernlab)</w:t>
      </w:r>
    </w:p>
    <w:p w14:paraId="2F5E193E" w14:textId="77777777" w:rsidR="00813AF3" w:rsidRDefault="00813AF3" w:rsidP="00813AF3">
      <w:r>
        <w:t>library(caret)</w:t>
      </w:r>
    </w:p>
    <w:p w14:paraId="47FB2A14" w14:textId="77777777" w:rsidR="00813AF3" w:rsidRDefault="00813AF3" w:rsidP="00813AF3">
      <w:r>
        <w:t>library(pROC)</w:t>
      </w:r>
    </w:p>
    <w:p w14:paraId="098A10D8" w14:textId="77777777" w:rsidR="00813AF3" w:rsidRDefault="00813AF3" w:rsidP="00813AF3">
      <w:r>
        <w:t>### 载入数据 ###</w:t>
      </w:r>
    </w:p>
    <w:p w14:paraId="10B4DE34" w14:textId="77777777" w:rsidR="00813AF3" w:rsidRDefault="00813AF3" w:rsidP="00813AF3">
      <w:r>
        <w:t>train &lt;- read_csv("train.csv")</w:t>
      </w:r>
    </w:p>
    <w:p w14:paraId="05BD190E" w14:textId="77777777" w:rsidR="00813AF3" w:rsidRDefault="00813AF3" w:rsidP="00813AF3">
      <w:r>
        <w:t>test &lt;- read_csv("test.csv")</w:t>
      </w:r>
    </w:p>
    <w:p w14:paraId="4276EF59" w14:textId="77777777" w:rsidR="00813AF3" w:rsidRDefault="00813AF3" w:rsidP="00813AF3">
      <w:r>
        <w:t>validation &lt;- read_csv("validation.csv")</w:t>
      </w:r>
    </w:p>
    <w:p w14:paraId="67C90B30" w14:textId="77777777" w:rsidR="00813AF3" w:rsidRDefault="00813AF3" w:rsidP="00813AF3">
      <w:r>
        <w:t>### 将test集的变量与train和valid一??? ###</w:t>
      </w:r>
    </w:p>
    <w:p w14:paraId="26BF12D2" w14:textId="77777777" w:rsidR="00813AF3" w:rsidRDefault="00813AF3" w:rsidP="00813AF3">
      <w:r>
        <w:t>train &lt;- train[, colnames(test)]</w:t>
      </w:r>
    </w:p>
    <w:p w14:paraId="0B41C8BA" w14:textId="77777777" w:rsidR="00813AF3" w:rsidRDefault="00813AF3" w:rsidP="00813AF3">
      <w:r>
        <w:t>validation &lt;- validation[, colnames(test)]</w:t>
      </w:r>
    </w:p>
    <w:p w14:paraId="75BE3127" w14:textId="77777777" w:rsidR="00813AF3" w:rsidRDefault="00813AF3" w:rsidP="00813AF3">
      <w:r>
        <w:t>### 使用管道符定义变??? ####</w:t>
      </w:r>
    </w:p>
    <w:p w14:paraId="1C709E1B" w14:textId="77777777" w:rsidR="00813AF3" w:rsidRDefault="00813AF3" w:rsidP="00813AF3">
      <w:r>
        <w:t>train &lt;- train %&gt;%</w:t>
      </w:r>
    </w:p>
    <w:p w14:paraId="276E2BE1" w14:textId="77777777" w:rsidR="00813AF3" w:rsidRDefault="00813AF3" w:rsidP="00813AF3">
      <w:r>
        <w:t xml:space="preserve">    mutate_at(-3, as.factor)</w:t>
      </w:r>
    </w:p>
    <w:p w14:paraId="489627CF" w14:textId="77777777" w:rsidR="00813AF3" w:rsidRDefault="00813AF3" w:rsidP="00813AF3">
      <w:r>
        <w:t>test &lt;- test %&gt;%</w:t>
      </w:r>
    </w:p>
    <w:p w14:paraId="43821E92" w14:textId="77777777" w:rsidR="00813AF3" w:rsidRDefault="00813AF3" w:rsidP="00813AF3">
      <w:r>
        <w:t xml:space="preserve">    mutate_at(-3, as.factor)</w:t>
      </w:r>
    </w:p>
    <w:p w14:paraId="71DB8FDE" w14:textId="77777777" w:rsidR="00813AF3" w:rsidRDefault="00813AF3" w:rsidP="00813AF3">
      <w:r>
        <w:t>validation &lt;- validation %&gt;%</w:t>
      </w:r>
    </w:p>
    <w:p w14:paraId="0F2B26C5" w14:textId="77777777" w:rsidR="00813AF3" w:rsidRDefault="00813AF3" w:rsidP="00813AF3">
      <w:r>
        <w:t xml:space="preserve">    mutate_at(-3, as.factor)</w:t>
      </w:r>
    </w:p>
    <w:p w14:paraId="057B156F" w14:textId="77777777" w:rsidR="00813AF3" w:rsidRDefault="00813AF3" w:rsidP="00813AF3">
      <w:r>
        <w:t>### 设置种子??? ###</w:t>
      </w:r>
    </w:p>
    <w:p w14:paraId="5DF1E9D6" w14:textId="77777777" w:rsidR="00813AF3" w:rsidRDefault="00813AF3" w:rsidP="00813AF3">
      <w:r>
        <w:t>seed &lt;- 1234</w:t>
      </w:r>
    </w:p>
    <w:p w14:paraId="24A49E85" w14:textId="77777777" w:rsidR="00813AF3" w:rsidRDefault="00813AF3" w:rsidP="00813AF3"/>
    <w:p w14:paraId="5A621DBF" w14:textId="77777777" w:rsidR="00813AF3" w:rsidRDefault="00813AF3" w:rsidP="00813AF3">
      <w:r>
        <w:t>### 随机森林 ###</w:t>
      </w:r>
    </w:p>
    <w:p w14:paraId="011C0288" w14:textId="77777777" w:rsidR="00813AF3" w:rsidRDefault="00813AF3" w:rsidP="00813AF3"/>
    <w:p w14:paraId="2A99BC3A" w14:textId="77777777" w:rsidR="00813AF3" w:rsidRDefault="00813AF3" w:rsidP="00813AF3">
      <w:r>
        <w:t>rf_train &lt;- train(outcome ~ ., data = train, method = "rf")</w:t>
      </w:r>
    </w:p>
    <w:p w14:paraId="66D6C5FA" w14:textId="77777777" w:rsidR="00813AF3" w:rsidRDefault="00813AF3" w:rsidP="00813AF3">
      <w:r>
        <w:t>rf_train$finalModel</w:t>
      </w:r>
    </w:p>
    <w:p w14:paraId="5875E30B" w14:textId="77777777" w:rsidR="00813AF3" w:rsidRDefault="00813AF3" w:rsidP="00813AF3">
      <w:r>
        <w:t>### 内部验证集valid ###</w:t>
      </w:r>
    </w:p>
    <w:p w14:paraId="3D940FA3" w14:textId="77777777" w:rsidR="00813AF3" w:rsidRDefault="00813AF3" w:rsidP="00813AF3">
      <w:r>
        <w:t>rf_pred_valid &lt;- predict(rf_train, newdata = validation)</w:t>
      </w:r>
    </w:p>
    <w:p w14:paraId="7428B69B" w14:textId="77777777" w:rsidR="00813AF3" w:rsidRDefault="00813AF3" w:rsidP="00813AF3">
      <w:r>
        <w:t>rf_cm_valid &lt;- confusionMatrix(validation$outcome, rf_pred_valid, positive = "1")</w:t>
      </w:r>
    </w:p>
    <w:p w14:paraId="58F242B5" w14:textId="77777777" w:rsidR="00813AF3" w:rsidRDefault="00813AF3" w:rsidP="00813AF3">
      <w:r>
        <w:t>rf_cm_valid</w:t>
      </w:r>
    </w:p>
    <w:p w14:paraId="60F5F0E5" w14:textId="77777777" w:rsidR="00813AF3" w:rsidRDefault="00813AF3" w:rsidP="00813AF3">
      <w:r>
        <w:t>### 外部验证集test ###</w:t>
      </w:r>
    </w:p>
    <w:p w14:paraId="5627648C" w14:textId="77777777" w:rsidR="00813AF3" w:rsidRDefault="00813AF3" w:rsidP="00813AF3">
      <w:r>
        <w:t>rf_pred &lt;- predict(rf_train, newdata = test)</w:t>
      </w:r>
    </w:p>
    <w:p w14:paraId="40492327" w14:textId="77777777" w:rsidR="00813AF3" w:rsidRDefault="00813AF3" w:rsidP="00813AF3">
      <w:r>
        <w:t>rf_cm &lt;- confusionMatrix(test$outcome, rf_pred, positive = "1")</w:t>
      </w:r>
    </w:p>
    <w:p w14:paraId="50D67645" w14:textId="77777777" w:rsidR="00813AF3" w:rsidRDefault="00813AF3" w:rsidP="00813AF3">
      <w:r>
        <w:t>rf_cm</w:t>
      </w:r>
    </w:p>
    <w:p w14:paraId="4E840C82" w14:textId="77777777" w:rsidR="00813AF3" w:rsidRDefault="00813AF3" w:rsidP="00813AF3">
      <w:r>
        <w:t>### 计算ROC ###</w:t>
      </w:r>
    </w:p>
    <w:p w14:paraId="3AE0B018" w14:textId="77777777" w:rsidR="00813AF3" w:rsidRDefault="00813AF3" w:rsidP="00813AF3">
      <w:r>
        <w:t>rf_pred_prob &lt;- predict(rf_train, newdata = test, type = "prob")</w:t>
      </w:r>
    </w:p>
    <w:p w14:paraId="58D04C87" w14:textId="77777777" w:rsidR="00813AF3" w:rsidRDefault="00813AF3" w:rsidP="00813AF3">
      <w:r>
        <w:t>rf_roc &lt;- roc(test$outcome, rf_pred_prob[,2])</w:t>
      </w:r>
    </w:p>
    <w:p w14:paraId="4A14BFA4" w14:textId="77777777" w:rsidR="00813AF3" w:rsidRDefault="00813AF3" w:rsidP="00813AF3">
      <w:r>
        <w:t>rf_roc</w:t>
      </w:r>
    </w:p>
    <w:p w14:paraId="1908E64D" w14:textId="77777777" w:rsidR="00813AF3" w:rsidRDefault="00813AF3" w:rsidP="00813AF3"/>
    <w:p w14:paraId="0577C4C9" w14:textId="77777777" w:rsidR="00813AF3" w:rsidRDefault="00813AF3" w:rsidP="00813AF3">
      <w:r>
        <w:t>### 决策???##递归分割???####</w:t>
      </w:r>
    </w:p>
    <w:p w14:paraId="5EC4F7F5" w14:textId="77777777" w:rsidR="00813AF3" w:rsidRDefault="00813AF3" w:rsidP="00813AF3"/>
    <w:p w14:paraId="456960E6" w14:textId="77777777" w:rsidR="00813AF3" w:rsidRDefault="00813AF3" w:rsidP="00813AF3">
      <w:r>
        <w:t>rp_train &lt;- train(outcome ~ ., data = train, method = "rpart")</w:t>
      </w:r>
    </w:p>
    <w:p w14:paraId="76B72ACC" w14:textId="77777777" w:rsidR="00813AF3" w:rsidRDefault="00813AF3" w:rsidP="00813AF3">
      <w:r>
        <w:t>rp_train$finalModel</w:t>
      </w:r>
    </w:p>
    <w:p w14:paraId="6BF1CCBE" w14:textId="77777777" w:rsidR="00813AF3" w:rsidRDefault="00813AF3" w:rsidP="00813AF3"/>
    <w:p w14:paraId="36487FF2" w14:textId="77777777" w:rsidR="00813AF3" w:rsidRDefault="00813AF3" w:rsidP="00813AF3">
      <w:r>
        <w:t>rp_pred_valid &lt;- predict(rp_train, newdata = validation)</w:t>
      </w:r>
    </w:p>
    <w:p w14:paraId="1661488C" w14:textId="77777777" w:rsidR="00813AF3" w:rsidRDefault="00813AF3" w:rsidP="00813AF3">
      <w:r>
        <w:t>rp_cm_valid &lt;- confusionMatrix(validation$outcome, rp_pred_valid, positive = "1")</w:t>
      </w:r>
    </w:p>
    <w:p w14:paraId="2D28F056" w14:textId="77777777" w:rsidR="00813AF3" w:rsidRDefault="00813AF3" w:rsidP="00813AF3">
      <w:r>
        <w:t>rp_cm_valid</w:t>
      </w:r>
    </w:p>
    <w:p w14:paraId="1698E60A" w14:textId="77777777" w:rsidR="00813AF3" w:rsidRDefault="00813AF3" w:rsidP="00813AF3"/>
    <w:p w14:paraId="02BDDC76" w14:textId="77777777" w:rsidR="00813AF3" w:rsidRDefault="00813AF3" w:rsidP="00813AF3">
      <w:r>
        <w:t>rp_pred &lt;- predict(rp_train, newdata = test)</w:t>
      </w:r>
    </w:p>
    <w:p w14:paraId="48BF51A4" w14:textId="77777777" w:rsidR="00813AF3" w:rsidRDefault="00813AF3" w:rsidP="00813AF3">
      <w:r>
        <w:t>rp_cm &lt;- confusionMatrix(test$outcome, rp_pred, positive = "1")</w:t>
      </w:r>
    </w:p>
    <w:p w14:paraId="6EABD1F3" w14:textId="77777777" w:rsidR="00813AF3" w:rsidRDefault="00813AF3" w:rsidP="00813AF3">
      <w:r>
        <w:t>rp_cm</w:t>
      </w:r>
    </w:p>
    <w:p w14:paraId="50A25229" w14:textId="77777777" w:rsidR="00813AF3" w:rsidRDefault="00813AF3" w:rsidP="00813AF3"/>
    <w:p w14:paraId="7E36C489" w14:textId="77777777" w:rsidR="00813AF3" w:rsidRDefault="00813AF3" w:rsidP="00813AF3">
      <w:r>
        <w:t>rp_pred_prob &lt;- predict(rp_train, newdata = test, type = "prob")</w:t>
      </w:r>
    </w:p>
    <w:p w14:paraId="161EAD37" w14:textId="77777777" w:rsidR="00813AF3" w:rsidRDefault="00813AF3" w:rsidP="00813AF3">
      <w:r>
        <w:t>rp_roc &lt;- roc(test$outcome, rp_pred_prob[,2])</w:t>
      </w:r>
    </w:p>
    <w:p w14:paraId="31E7CAC2" w14:textId="77777777" w:rsidR="00813AF3" w:rsidRDefault="00813AF3" w:rsidP="00813AF3">
      <w:r>
        <w:t>rp_roc</w:t>
      </w:r>
    </w:p>
    <w:p w14:paraId="245A3BA9" w14:textId="77777777" w:rsidR="00813AF3" w:rsidRDefault="00813AF3" w:rsidP="00813AF3"/>
    <w:p w14:paraId="34AF8B4D" w14:textId="77777777" w:rsidR="00813AF3" w:rsidRDefault="00813AF3" w:rsidP="00813AF3">
      <w:r>
        <w:t>### 贝叶??? ###</w:t>
      </w:r>
    </w:p>
    <w:p w14:paraId="4D7FD8B2" w14:textId="77777777" w:rsidR="00813AF3" w:rsidRDefault="00813AF3" w:rsidP="00813AF3">
      <w:r>
        <w:t>nb_train &lt;- train(outcome ~ ., data = train, method = "nb")</w:t>
      </w:r>
    </w:p>
    <w:p w14:paraId="3CA908B2" w14:textId="77777777" w:rsidR="00813AF3" w:rsidRDefault="00813AF3" w:rsidP="00813AF3">
      <w:r>
        <w:t>nb_train$finalModel</w:t>
      </w:r>
    </w:p>
    <w:p w14:paraId="3BBF5AF3" w14:textId="77777777" w:rsidR="00813AF3" w:rsidRDefault="00813AF3" w:rsidP="00813AF3"/>
    <w:p w14:paraId="3710DE4A" w14:textId="77777777" w:rsidR="00813AF3" w:rsidRDefault="00813AF3" w:rsidP="00813AF3">
      <w:r>
        <w:t>nb_pred_valid &lt;- predict(nb_train, newdata = validation)</w:t>
      </w:r>
    </w:p>
    <w:p w14:paraId="1D2C97B3" w14:textId="77777777" w:rsidR="00813AF3" w:rsidRDefault="00813AF3" w:rsidP="00813AF3">
      <w:r>
        <w:t>nb_cm_valid &lt;- confusionMatrix(validation$outcome, nb_pred_valid, positive = "1")</w:t>
      </w:r>
    </w:p>
    <w:p w14:paraId="52C46732" w14:textId="77777777" w:rsidR="00813AF3" w:rsidRDefault="00813AF3" w:rsidP="00813AF3">
      <w:r>
        <w:t>nb_cm_valid</w:t>
      </w:r>
    </w:p>
    <w:p w14:paraId="53B7D9B5" w14:textId="77777777" w:rsidR="00813AF3" w:rsidRDefault="00813AF3" w:rsidP="00813AF3"/>
    <w:p w14:paraId="4F27C7D9" w14:textId="77777777" w:rsidR="00813AF3" w:rsidRDefault="00813AF3" w:rsidP="00813AF3">
      <w:r>
        <w:t>nb_pred &lt;- predict(nb_train, newdata = test)</w:t>
      </w:r>
    </w:p>
    <w:p w14:paraId="442ABA88" w14:textId="77777777" w:rsidR="00813AF3" w:rsidRDefault="00813AF3" w:rsidP="00813AF3">
      <w:r>
        <w:t>nb_cm &lt;- confusionMatrix(test$outcome, nb_pred, positive = "1")</w:t>
      </w:r>
    </w:p>
    <w:p w14:paraId="3642C00F" w14:textId="77777777" w:rsidR="00813AF3" w:rsidRDefault="00813AF3" w:rsidP="00813AF3">
      <w:r>
        <w:t>nb_cm</w:t>
      </w:r>
    </w:p>
    <w:p w14:paraId="39CED252" w14:textId="77777777" w:rsidR="00813AF3" w:rsidRDefault="00813AF3" w:rsidP="00813AF3"/>
    <w:p w14:paraId="4E676995" w14:textId="77777777" w:rsidR="00813AF3" w:rsidRDefault="00813AF3" w:rsidP="00813AF3">
      <w:r>
        <w:t>nb_pred_prob &lt;- predict(nb_train, newdata = test, type = "prob")</w:t>
      </w:r>
    </w:p>
    <w:p w14:paraId="704A5224" w14:textId="77777777" w:rsidR="00813AF3" w:rsidRDefault="00813AF3" w:rsidP="00813AF3">
      <w:r>
        <w:t>nb_roc &lt;- roc(test$outcome, nb_pred_prob[,2])</w:t>
      </w:r>
    </w:p>
    <w:p w14:paraId="6E3E2730" w14:textId="77777777" w:rsidR="00813AF3" w:rsidRDefault="00813AF3" w:rsidP="00813AF3">
      <w:r>
        <w:t>nb_roc</w:t>
      </w:r>
    </w:p>
    <w:p w14:paraId="61723CDE" w14:textId="77777777" w:rsidR="00813AF3" w:rsidRDefault="00813AF3" w:rsidP="00813AF3"/>
    <w:p w14:paraId="76960828" w14:textId="77777777" w:rsidR="00813AF3" w:rsidRDefault="00813AF3" w:rsidP="00813AF3">
      <w:r>
        <w:t>### KNN ###</w:t>
      </w:r>
    </w:p>
    <w:p w14:paraId="74C3DBDE" w14:textId="77777777" w:rsidR="00813AF3" w:rsidRDefault="00813AF3" w:rsidP="00813AF3">
      <w:r>
        <w:t>knn_train &lt;- train(outcome ~ ., data = train, method = "knn")</w:t>
      </w:r>
    </w:p>
    <w:p w14:paraId="18D6BEE0" w14:textId="77777777" w:rsidR="00813AF3" w:rsidRDefault="00813AF3" w:rsidP="00813AF3">
      <w:r>
        <w:t>knn_train$finalModel</w:t>
      </w:r>
    </w:p>
    <w:p w14:paraId="01654828" w14:textId="77777777" w:rsidR="00813AF3" w:rsidRDefault="00813AF3" w:rsidP="00813AF3"/>
    <w:p w14:paraId="258DE386" w14:textId="77777777" w:rsidR="00813AF3" w:rsidRDefault="00813AF3" w:rsidP="00813AF3">
      <w:r>
        <w:t>knn_pred_valid &lt;- predict(knn_train, newdata = validation)</w:t>
      </w:r>
    </w:p>
    <w:p w14:paraId="4F5E5FF9" w14:textId="77777777" w:rsidR="00813AF3" w:rsidRDefault="00813AF3" w:rsidP="00813AF3">
      <w:r>
        <w:t>knn_cm_valid &lt;- confusionMatrix(validation$outcome, knn_pred_valid, positive = "1")</w:t>
      </w:r>
    </w:p>
    <w:p w14:paraId="7294C60F" w14:textId="77777777" w:rsidR="00813AF3" w:rsidRDefault="00813AF3" w:rsidP="00813AF3">
      <w:r>
        <w:t>knn_cm_valid</w:t>
      </w:r>
    </w:p>
    <w:p w14:paraId="507F1380" w14:textId="77777777" w:rsidR="00813AF3" w:rsidRDefault="00813AF3" w:rsidP="00813AF3"/>
    <w:p w14:paraId="361BFEA0" w14:textId="77777777" w:rsidR="00813AF3" w:rsidRDefault="00813AF3" w:rsidP="00813AF3">
      <w:r>
        <w:t>knn_pred &lt;- predict(knn_train, newdata = test)</w:t>
      </w:r>
    </w:p>
    <w:p w14:paraId="6B0413E4" w14:textId="77777777" w:rsidR="00813AF3" w:rsidRDefault="00813AF3" w:rsidP="00813AF3">
      <w:r>
        <w:t>knn_cm &lt;- confusionMatrix(test$outcome, knn_pred, positive = "1")</w:t>
      </w:r>
    </w:p>
    <w:p w14:paraId="167C14E1" w14:textId="77777777" w:rsidR="00813AF3" w:rsidRDefault="00813AF3" w:rsidP="00813AF3">
      <w:r>
        <w:t>knn_cm</w:t>
      </w:r>
    </w:p>
    <w:p w14:paraId="3139C9BD" w14:textId="77777777" w:rsidR="00813AF3" w:rsidRDefault="00813AF3" w:rsidP="00813AF3"/>
    <w:p w14:paraId="10FD34E0" w14:textId="77777777" w:rsidR="00813AF3" w:rsidRDefault="00813AF3" w:rsidP="00813AF3">
      <w:r>
        <w:t>knn_pred_prob &lt;- predict(knn_train, newdata = test, type = "prob")</w:t>
      </w:r>
    </w:p>
    <w:p w14:paraId="5CE2275A" w14:textId="77777777" w:rsidR="00813AF3" w:rsidRDefault="00813AF3" w:rsidP="00813AF3">
      <w:r>
        <w:t>knn_roc &lt;- roc(test$outcome, knn_pred_prob[,2])</w:t>
      </w:r>
    </w:p>
    <w:p w14:paraId="6B0C8774" w14:textId="77777777" w:rsidR="00813AF3" w:rsidRDefault="00813AF3" w:rsidP="00813AF3">
      <w:r>
        <w:t>knn_roc</w:t>
      </w:r>
    </w:p>
    <w:p w14:paraId="5AB54C39" w14:textId="77777777" w:rsidR="00813AF3" w:rsidRDefault="00813AF3" w:rsidP="00813AF3"/>
    <w:p w14:paraId="783A13E0" w14:textId="77777777" w:rsidR="00813AF3" w:rsidRDefault="00813AF3" w:rsidP="00813AF3">
      <w:r>
        <w:t>### SVM ###</w:t>
      </w:r>
    </w:p>
    <w:p w14:paraId="67196B2A" w14:textId="77777777" w:rsidR="00813AF3" w:rsidRDefault="00813AF3" w:rsidP="00813AF3">
      <w:r>
        <w:t>svm_train &lt;- train(outcome ~ ., data = train %&gt;%</w:t>
      </w:r>
    </w:p>
    <w:p w14:paraId="55310E96" w14:textId="77777777" w:rsidR="00813AF3" w:rsidRDefault="00813AF3" w:rsidP="00813AF3">
      <w:r>
        <w:t xml:space="preserve">                       mutate(outcome = make.names(outcome)), method = "svmLinear",</w:t>
      </w:r>
    </w:p>
    <w:p w14:paraId="560972A6" w14:textId="77777777" w:rsidR="00813AF3" w:rsidRDefault="00813AF3" w:rsidP="00813AF3">
      <w:r>
        <w:t xml:space="preserve">                   trControl = trainControl(method = "repeatedcv", repeats = 5, </w:t>
      </w:r>
    </w:p>
    <w:p w14:paraId="43802232" w14:textId="77777777" w:rsidR="00813AF3" w:rsidRDefault="00813AF3" w:rsidP="00813AF3">
      <w:r>
        <w:t xml:space="preserve">                                            classProbs =  TRUE))</w:t>
      </w:r>
    </w:p>
    <w:p w14:paraId="25ACB47A" w14:textId="77777777" w:rsidR="00813AF3" w:rsidRDefault="00813AF3" w:rsidP="00813AF3">
      <w:r>
        <w:t>svm_train$finalModel</w:t>
      </w:r>
    </w:p>
    <w:p w14:paraId="6D947DC4" w14:textId="77777777" w:rsidR="00813AF3" w:rsidRDefault="00813AF3" w:rsidP="00813AF3"/>
    <w:p w14:paraId="74A9B30C" w14:textId="77777777" w:rsidR="00813AF3" w:rsidRDefault="00813AF3" w:rsidP="00813AF3">
      <w:r>
        <w:t>svm_pred_valid &lt;- predict(svm_train, newdata = validation) %&gt;%</w:t>
      </w:r>
    </w:p>
    <w:p w14:paraId="2D46D476" w14:textId="77777777" w:rsidR="00813AF3" w:rsidRDefault="00813AF3" w:rsidP="00813AF3">
      <w:r>
        <w:t xml:space="preserve">    fct_relabel(~{c("0", "1")})</w:t>
      </w:r>
    </w:p>
    <w:p w14:paraId="11518B83" w14:textId="77777777" w:rsidR="00813AF3" w:rsidRDefault="00813AF3" w:rsidP="00813AF3">
      <w:r>
        <w:t>svm_cm_valid &lt;- confusionMatrix(validation$outcome, svm_pred_valid, positive = "1")</w:t>
      </w:r>
    </w:p>
    <w:p w14:paraId="0061CF80" w14:textId="77777777" w:rsidR="00813AF3" w:rsidRDefault="00813AF3" w:rsidP="00813AF3">
      <w:r>
        <w:t>svm_cm_valid</w:t>
      </w:r>
    </w:p>
    <w:p w14:paraId="436209BD" w14:textId="77777777" w:rsidR="00813AF3" w:rsidRDefault="00813AF3" w:rsidP="00813AF3"/>
    <w:p w14:paraId="231C5FE5" w14:textId="77777777" w:rsidR="00813AF3" w:rsidRDefault="00813AF3" w:rsidP="00813AF3">
      <w:r>
        <w:t>svm_pred &lt;- predict(svm_train, newdata = test) %&gt;%</w:t>
      </w:r>
    </w:p>
    <w:p w14:paraId="129799F4" w14:textId="77777777" w:rsidR="00813AF3" w:rsidRDefault="00813AF3" w:rsidP="00813AF3">
      <w:r>
        <w:t xml:space="preserve">    fct_relabel(~{c("0", "1")})</w:t>
      </w:r>
    </w:p>
    <w:p w14:paraId="5CF9DD3C" w14:textId="77777777" w:rsidR="00813AF3" w:rsidRDefault="00813AF3" w:rsidP="00813AF3">
      <w:r>
        <w:t>svm_cm &lt;- confusionMatrix(test$outcome, svm_pred, positive = "1")</w:t>
      </w:r>
    </w:p>
    <w:p w14:paraId="78A93E74" w14:textId="77777777" w:rsidR="00813AF3" w:rsidRDefault="00813AF3" w:rsidP="00813AF3">
      <w:r>
        <w:t>svm_cm</w:t>
      </w:r>
    </w:p>
    <w:p w14:paraId="0FCDEB6B" w14:textId="77777777" w:rsidR="00813AF3" w:rsidRDefault="00813AF3" w:rsidP="00813AF3"/>
    <w:p w14:paraId="69CD2456" w14:textId="77777777" w:rsidR="00813AF3" w:rsidRDefault="00813AF3" w:rsidP="00813AF3">
      <w:r>
        <w:t>svm_pred_prob &lt;- predict(svm_train, newdata = test, type = "prob")</w:t>
      </w:r>
    </w:p>
    <w:p w14:paraId="7DF7E77B" w14:textId="77777777" w:rsidR="00813AF3" w:rsidRDefault="00813AF3" w:rsidP="00813AF3">
      <w:r>
        <w:t>svm_roc &lt;- roc(test$outcome, svm_pred_prob[,2])</w:t>
      </w:r>
    </w:p>
    <w:p w14:paraId="2A785DA2" w14:textId="77777777" w:rsidR="00813AF3" w:rsidRDefault="00813AF3" w:rsidP="00813AF3">
      <w:r>
        <w:t>svm_roc</w:t>
      </w:r>
    </w:p>
    <w:p w14:paraId="66ACE4BE" w14:textId="77777777" w:rsidR="00813AF3" w:rsidRDefault="00813AF3" w:rsidP="00813AF3"/>
    <w:p w14:paraId="11D04583" w14:textId="77777777" w:rsidR="00813AF3" w:rsidRDefault="00813AF3" w:rsidP="00813AF3">
      <w:r>
        <w:t>### 逻辑回归 ###</w:t>
      </w:r>
    </w:p>
    <w:p w14:paraId="7E07690F" w14:textId="77777777" w:rsidR="00813AF3" w:rsidRDefault="00813AF3" w:rsidP="00813AF3">
      <w:r>
        <w:t>glm_train &lt;- train(outcome ~ ., data = train, method = "glm")</w:t>
      </w:r>
    </w:p>
    <w:p w14:paraId="7D5666AC" w14:textId="77777777" w:rsidR="00813AF3" w:rsidRDefault="00813AF3" w:rsidP="00813AF3">
      <w:r>
        <w:t>glm_train$finalModel</w:t>
      </w:r>
    </w:p>
    <w:p w14:paraId="76ADC8FF" w14:textId="77777777" w:rsidR="00813AF3" w:rsidRDefault="00813AF3" w:rsidP="00813AF3"/>
    <w:p w14:paraId="0404C9DD" w14:textId="77777777" w:rsidR="00813AF3" w:rsidRDefault="00813AF3" w:rsidP="00813AF3">
      <w:r>
        <w:t>glm_pred_valid &lt;- predict(glm_train, newdata = validation)</w:t>
      </w:r>
    </w:p>
    <w:p w14:paraId="46C0D410" w14:textId="77777777" w:rsidR="00813AF3" w:rsidRDefault="00813AF3" w:rsidP="00813AF3">
      <w:r>
        <w:t>glm_cm_valid &lt;- confusionMatrix(validation$outcome, glm_pred_valid, positive = "1")</w:t>
      </w:r>
    </w:p>
    <w:p w14:paraId="6E944D2A" w14:textId="77777777" w:rsidR="00813AF3" w:rsidRDefault="00813AF3" w:rsidP="00813AF3">
      <w:r>
        <w:t>glm_cm_valid</w:t>
      </w:r>
    </w:p>
    <w:p w14:paraId="4A613EEA" w14:textId="77777777" w:rsidR="00813AF3" w:rsidRDefault="00813AF3" w:rsidP="00813AF3"/>
    <w:p w14:paraId="0FB77E30" w14:textId="77777777" w:rsidR="00813AF3" w:rsidRDefault="00813AF3" w:rsidP="00813AF3">
      <w:r>
        <w:t>glm_pred &lt;- predict(glm_train, newdata = test)</w:t>
      </w:r>
    </w:p>
    <w:p w14:paraId="0D70AF7D" w14:textId="77777777" w:rsidR="00813AF3" w:rsidRDefault="00813AF3" w:rsidP="00813AF3">
      <w:r>
        <w:t>glm_cm &lt;- confusionMatrix(test$outcome, glm_pred, positive = "1")</w:t>
      </w:r>
    </w:p>
    <w:p w14:paraId="3708FCCB" w14:textId="77777777" w:rsidR="00813AF3" w:rsidRDefault="00813AF3" w:rsidP="00813AF3">
      <w:r>
        <w:t>glm_cm</w:t>
      </w:r>
    </w:p>
    <w:p w14:paraId="6ED6BBEE" w14:textId="77777777" w:rsidR="00813AF3" w:rsidRDefault="00813AF3" w:rsidP="00813AF3"/>
    <w:p w14:paraId="3EF47E8A" w14:textId="77777777" w:rsidR="00813AF3" w:rsidRDefault="00813AF3" w:rsidP="00813AF3">
      <w:r>
        <w:t>glm_pred_prob &lt;- predict(glm_train, newdata = test, type = "prob")</w:t>
      </w:r>
    </w:p>
    <w:p w14:paraId="44A74F52" w14:textId="77777777" w:rsidR="00813AF3" w:rsidRDefault="00813AF3" w:rsidP="00813AF3">
      <w:r>
        <w:t>glm_roc &lt;- roc(test$outcome, glm_pred_prob[,2])</w:t>
      </w:r>
    </w:p>
    <w:p w14:paraId="619AD8CD" w14:textId="77777777" w:rsidR="00813AF3" w:rsidRDefault="00813AF3" w:rsidP="00813AF3">
      <w:r>
        <w:t>glm_roc</w:t>
      </w:r>
    </w:p>
    <w:p w14:paraId="0C7C0C6A" w14:textId="77777777" w:rsidR="00813AF3" w:rsidRDefault="00813AF3" w:rsidP="00813AF3"/>
    <w:p w14:paraId="0DF4ED1E" w14:textId="77777777" w:rsidR="00813AF3" w:rsidRDefault="00813AF3" w:rsidP="00813AF3">
      <w:r>
        <w:t>### Summary ###</w:t>
      </w:r>
    </w:p>
    <w:p w14:paraId="08394AA1" w14:textId="77777777" w:rsidR="00813AF3" w:rsidRDefault="00813AF3" w:rsidP="00813AF3"/>
    <w:p w14:paraId="18F0B4D8" w14:textId="77777777" w:rsidR="00813AF3" w:rsidRDefault="00813AF3" w:rsidP="00813AF3">
      <w:r>
        <w:t xml:space="preserve">summ &lt;- list(rf_cm, rp_cm, nb_cm, knn_cm, svm_cm, glm_cm) </w:t>
      </w:r>
    </w:p>
    <w:p w14:paraId="65567857" w14:textId="77777777" w:rsidR="00813AF3" w:rsidRDefault="00813AF3" w:rsidP="00813AF3">
      <w:r>
        <w:t>names &lt;- c("Random Forest", "Decision Tree", "Naive Bayes", "KNN", "SVM", "Logistic")</w:t>
      </w:r>
    </w:p>
    <w:p w14:paraId="41539273" w14:textId="77777777" w:rsidR="00813AF3" w:rsidRDefault="00813AF3" w:rsidP="00813AF3"/>
    <w:p w14:paraId="3E260E62" w14:textId="77777777" w:rsidR="00813AF3" w:rsidRDefault="00813AF3" w:rsidP="00813AF3">
      <w:r>
        <w:lastRenderedPageBreak/>
        <w:t>summ_tab &lt;- map2_dfr(summ, names, ~{</w:t>
      </w:r>
    </w:p>
    <w:p w14:paraId="55029FD0" w14:textId="77777777" w:rsidR="00813AF3" w:rsidRDefault="00813AF3" w:rsidP="00813AF3">
      <w:r>
        <w:t xml:space="preserve">    data.frame(Model = .y,</w:t>
      </w:r>
    </w:p>
    <w:p w14:paraId="60B9E313" w14:textId="77777777" w:rsidR="00813AF3" w:rsidRDefault="00813AF3" w:rsidP="00813AF3">
      <w:r>
        <w:t xml:space="preserve">               Accuracy = .x$overall[1],</w:t>
      </w:r>
    </w:p>
    <w:p w14:paraId="56493B0C" w14:textId="77777777" w:rsidR="00813AF3" w:rsidRDefault="00813AF3" w:rsidP="00813AF3">
      <w:r>
        <w:t xml:space="preserve">               Sensitivity = .x$byClass[1],</w:t>
      </w:r>
    </w:p>
    <w:p w14:paraId="526B31D2" w14:textId="77777777" w:rsidR="00813AF3" w:rsidRDefault="00813AF3" w:rsidP="00813AF3">
      <w:r>
        <w:t xml:space="preserve">               Specificity = .x$byClass[2])</w:t>
      </w:r>
    </w:p>
    <w:p w14:paraId="756325CB" w14:textId="77777777" w:rsidR="00813AF3" w:rsidRDefault="00813AF3" w:rsidP="00813AF3">
      <w:r>
        <w:t>})</w:t>
      </w:r>
    </w:p>
    <w:p w14:paraId="77ADDB26" w14:textId="77777777" w:rsidR="00813AF3" w:rsidRDefault="00813AF3" w:rsidP="00813AF3"/>
    <w:p w14:paraId="63BD2B20" w14:textId="77777777" w:rsidR="00813AF3" w:rsidRDefault="00813AF3" w:rsidP="00813AF3">
      <w:r>
        <w:t>summ_tab</w:t>
      </w:r>
    </w:p>
    <w:p w14:paraId="6B2C613C" w14:textId="77777777" w:rsidR="00813AF3" w:rsidRDefault="00813AF3" w:rsidP="00813AF3">
      <w:r>
        <w:t>write_tsv(summ_tab, "summary_table.txt")</w:t>
      </w:r>
    </w:p>
    <w:p w14:paraId="209B293E" w14:textId="77777777" w:rsidR="00813AF3" w:rsidRDefault="00813AF3" w:rsidP="00813AF3"/>
    <w:p w14:paraId="7B89FF78" w14:textId="77777777" w:rsidR="00813AF3" w:rsidRDefault="00813AF3" w:rsidP="00813AF3">
      <w:r>
        <w:t>### Correlation heatmap ###</w:t>
      </w:r>
    </w:p>
    <w:p w14:paraId="781A9786" w14:textId="77777777" w:rsidR="00813AF3" w:rsidRDefault="00813AF3" w:rsidP="00813AF3"/>
    <w:p w14:paraId="2F33F67A" w14:textId="77777777" w:rsidR="00813AF3" w:rsidRDefault="00813AF3" w:rsidP="00813AF3">
      <w:r>
        <w:t>train[, -1] %&gt;%</w:t>
      </w:r>
    </w:p>
    <w:p w14:paraId="77837777" w14:textId="77777777" w:rsidR="00813AF3" w:rsidRDefault="00813AF3" w:rsidP="00813AF3">
      <w:r>
        <w:t xml:space="preserve">    mutate_all(as.numeric) %&gt;%</w:t>
      </w:r>
    </w:p>
    <w:p w14:paraId="098B0592" w14:textId="77777777" w:rsidR="00813AF3" w:rsidRDefault="00813AF3" w:rsidP="00813AF3">
      <w:r>
        <w:t xml:space="preserve">    cor() %&gt;%</w:t>
      </w:r>
    </w:p>
    <w:p w14:paraId="356176E6" w14:textId="77777777" w:rsidR="00813AF3" w:rsidRDefault="00813AF3" w:rsidP="00813AF3">
      <w:r>
        <w:t xml:space="preserve">    as.data.frame() %&gt;%</w:t>
      </w:r>
    </w:p>
    <w:p w14:paraId="771B2C9E" w14:textId="77777777" w:rsidR="00813AF3" w:rsidRDefault="00813AF3" w:rsidP="00813AF3">
      <w:r>
        <w:t xml:space="preserve">    rownames_to_column("y") %&gt;%</w:t>
      </w:r>
    </w:p>
    <w:p w14:paraId="688BAC25" w14:textId="77777777" w:rsidR="00813AF3" w:rsidRDefault="00813AF3" w:rsidP="00813AF3">
      <w:r>
        <w:t xml:space="preserve">    pivot_longer(-y, names_to = "x") %&gt;%</w:t>
      </w:r>
    </w:p>
    <w:p w14:paraId="5158064B" w14:textId="77777777" w:rsidR="00813AF3" w:rsidRDefault="00813AF3" w:rsidP="00813AF3">
      <w:r>
        <w:t xml:space="preserve">    ggplot(aes(x, y)) +</w:t>
      </w:r>
    </w:p>
    <w:p w14:paraId="38F658F1" w14:textId="77777777" w:rsidR="00813AF3" w:rsidRDefault="00813AF3" w:rsidP="00813AF3">
      <w:r>
        <w:t xml:space="preserve">    geom_tile(aes(fill = value)) +</w:t>
      </w:r>
    </w:p>
    <w:p w14:paraId="5DBEEC64" w14:textId="77777777" w:rsidR="00813AF3" w:rsidRDefault="00813AF3" w:rsidP="00813AF3">
      <w:r>
        <w:t xml:space="preserve">    scale_fill_distiller(palette = "RdYlBu", name = NULL) +</w:t>
      </w:r>
    </w:p>
    <w:p w14:paraId="007FA62D" w14:textId="77777777" w:rsidR="00813AF3" w:rsidRDefault="00813AF3" w:rsidP="00813AF3">
      <w:r>
        <w:t xml:space="preserve">    scale_y_discrete(limit = rev, expand = expansion(c(0, 0))) +</w:t>
      </w:r>
    </w:p>
    <w:p w14:paraId="3C16CAC3" w14:textId="77777777" w:rsidR="00813AF3" w:rsidRDefault="00813AF3" w:rsidP="00813AF3">
      <w:r>
        <w:t xml:space="preserve">    scale_x_discrete(expand = expansion(c(0, 0))) +</w:t>
      </w:r>
    </w:p>
    <w:p w14:paraId="516D8071" w14:textId="77777777" w:rsidR="00813AF3" w:rsidRDefault="00813AF3" w:rsidP="00813AF3">
      <w:r>
        <w:t xml:space="preserve">    theme_minimal() +</w:t>
      </w:r>
    </w:p>
    <w:p w14:paraId="70E5600A" w14:textId="77777777" w:rsidR="00813AF3" w:rsidRDefault="00813AF3" w:rsidP="00813AF3">
      <w:r>
        <w:t xml:space="preserve">    coord_equal() +</w:t>
      </w:r>
    </w:p>
    <w:p w14:paraId="2AA25C8A" w14:textId="77777777" w:rsidR="00813AF3" w:rsidRDefault="00813AF3" w:rsidP="00813AF3">
      <w:r>
        <w:t xml:space="preserve">    theme(axis.title = element_blank(),</w:t>
      </w:r>
    </w:p>
    <w:p w14:paraId="31C4EC2E" w14:textId="77777777" w:rsidR="00813AF3" w:rsidRDefault="00813AF3" w:rsidP="00813AF3">
      <w:r>
        <w:t xml:space="preserve">          axis.text = element_text(size = rel(1.2),</w:t>
      </w:r>
    </w:p>
    <w:p w14:paraId="6AA57694" w14:textId="77777777" w:rsidR="00813AF3" w:rsidRDefault="00813AF3" w:rsidP="00813AF3">
      <w:r>
        <w:t xml:space="preserve">                                   colour = "black",</w:t>
      </w:r>
    </w:p>
    <w:p w14:paraId="68C2EBBF" w14:textId="77777777" w:rsidR="00813AF3" w:rsidRDefault="00813AF3" w:rsidP="00813AF3">
      <w:r>
        <w:t xml:space="preserve">                                   face = "bold"),</w:t>
      </w:r>
    </w:p>
    <w:p w14:paraId="18DAF261" w14:textId="77777777" w:rsidR="00813AF3" w:rsidRDefault="00813AF3" w:rsidP="00813AF3">
      <w:r>
        <w:t xml:space="preserve">          axis.ticks = element_line(size = 0.8),</w:t>
      </w:r>
    </w:p>
    <w:p w14:paraId="22912D9C" w14:textId="77777777" w:rsidR="00813AF3" w:rsidRDefault="00813AF3" w:rsidP="00813AF3">
      <w:r>
        <w:t xml:space="preserve">          axis.text.x = element_text(angle = 90,</w:t>
      </w:r>
    </w:p>
    <w:p w14:paraId="368F8041" w14:textId="77777777" w:rsidR="00813AF3" w:rsidRDefault="00813AF3" w:rsidP="00813AF3">
      <w:r>
        <w:t xml:space="preserve">                                     hjust = 1,</w:t>
      </w:r>
    </w:p>
    <w:p w14:paraId="3A381B80" w14:textId="77777777" w:rsidR="00813AF3" w:rsidRDefault="00813AF3" w:rsidP="00813AF3">
      <w:r>
        <w:t xml:space="preserve">                                     vjust = 0.5),</w:t>
      </w:r>
    </w:p>
    <w:p w14:paraId="1583C7D5" w14:textId="77777777" w:rsidR="00813AF3" w:rsidRDefault="00813AF3" w:rsidP="00813AF3">
      <w:r>
        <w:t xml:space="preserve">          legend.key.height = unit(2.1, "cm")) </w:t>
      </w:r>
    </w:p>
    <w:p w14:paraId="7B95F10B" w14:textId="77777777" w:rsidR="00813AF3" w:rsidRDefault="00813AF3" w:rsidP="00813AF3"/>
    <w:p w14:paraId="424D3BD1" w14:textId="77777777" w:rsidR="00813AF3" w:rsidRDefault="00813AF3" w:rsidP="00813AF3">
      <w:r>
        <w:t>ggsave("pearson_heatmap.pdf", width = 6, height = 5)</w:t>
      </w:r>
    </w:p>
    <w:p w14:paraId="27FC8E7A" w14:textId="77777777" w:rsidR="00813AF3" w:rsidRDefault="00813AF3" w:rsidP="00813AF3"/>
    <w:p w14:paraId="1EF2B816" w14:textId="77777777" w:rsidR="00813AF3" w:rsidRDefault="00813AF3" w:rsidP="00813AF3">
      <w:r>
        <w:t>train[, -1] %&gt;%</w:t>
      </w:r>
    </w:p>
    <w:p w14:paraId="608CEEB2" w14:textId="77777777" w:rsidR="00813AF3" w:rsidRDefault="00813AF3" w:rsidP="00813AF3">
      <w:r>
        <w:t xml:space="preserve">    mutate_all(as.numeric) %&gt;%</w:t>
      </w:r>
    </w:p>
    <w:p w14:paraId="19AE002D" w14:textId="77777777" w:rsidR="00813AF3" w:rsidRDefault="00813AF3" w:rsidP="00813AF3">
      <w:r>
        <w:t xml:space="preserve">    cor(method = "spearman") %&gt;%</w:t>
      </w:r>
    </w:p>
    <w:p w14:paraId="43498C33" w14:textId="77777777" w:rsidR="00813AF3" w:rsidRDefault="00813AF3" w:rsidP="00813AF3">
      <w:r>
        <w:t xml:space="preserve">    as.data.frame() %&gt;%</w:t>
      </w:r>
    </w:p>
    <w:p w14:paraId="77944FCC" w14:textId="77777777" w:rsidR="00813AF3" w:rsidRDefault="00813AF3" w:rsidP="00813AF3">
      <w:r>
        <w:t xml:space="preserve">    rownames_to_column("y") %&gt;%</w:t>
      </w:r>
    </w:p>
    <w:p w14:paraId="0FC64C0F" w14:textId="77777777" w:rsidR="00813AF3" w:rsidRDefault="00813AF3" w:rsidP="00813AF3">
      <w:r>
        <w:t xml:space="preserve">    pivot_longer(-y, names_to = "x") %&gt;%</w:t>
      </w:r>
    </w:p>
    <w:p w14:paraId="4560942C" w14:textId="77777777" w:rsidR="00813AF3" w:rsidRDefault="00813AF3" w:rsidP="00813AF3">
      <w:r>
        <w:t xml:space="preserve">    ggplot(aes(x, y)) +</w:t>
      </w:r>
    </w:p>
    <w:p w14:paraId="252122B8" w14:textId="77777777" w:rsidR="00813AF3" w:rsidRDefault="00813AF3" w:rsidP="00813AF3">
      <w:r>
        <w:lastRenderedPageBreak/>
        <w:t xml:space="preserve">    geom_tile(aes(fill = value)) +</w:t>
      </w:r>
    </w:p>
    <w:p w14:paraId="033DB24E" w14:textId="77777777" w:rsidR="00813AF3" w:rsidRDefault="00813AF3" w:rsidP="00813AF3">
      <w:r>
        <w:t xml:space="preserve">    scale_fill_distiller(palette = "RdYlBu", name = NULL) +</w:t>
      </w:r>
    </w:p>
    <w:p w14:paraId="70EE1C6C" w14:textId="77777777" w:rsidR="00813AF3" w:rsidRDefault="00813AF3" w:rsidP="00813AF3">
      <w:r>
        <w:t xml:space="preserve">    scale_y_discrete(limit = rev, expand = expansion(c(0, 0))) +</w:t>
      </w:r>
    </w:p>
    <w:p w14:paraId="79C53D04" w14:textId="77777777" w:rsidR="00813AF3" w:rsidRDefault="00813AF3" w:rsidP="00813AF3">
      <w:r>
        <w:t xml:space="preserve">    scale_x_discrete(expand = expansion(c(0, 0))) +</w:t>
      </w:r>
    </w:p>
    <w:p w14:paraId="1EC2B4DF" w14:textId="77777777" w:rsidR="00813AF3" w:rsidRDefault="00813AF3" w:rsidP="00813AF3">
      <w:r>
        <w:t xml:space="preserve">    theme_minimal() +</w:t>
      </w:r>
    </w:p>
    <w:p w14:paraId="2EA19093" w14:textId="77777777" w:rsidR="00813AF3" w:rsidRDefault="00813AF3" w:rsidP="00813AF3">
      <w:r>
        <w:t xml:space="preserve">    coord_equal() +</w:t>
      </w:r>
    </w:p>
    <w:p w14:paraId="07342EC6" w14:textId="77777777" w:rsidR="00813AF3" w:rsidRDefault="00813AF3" w:rsidP="00813AF3">
      <w:r>
        <w:t xml:space="preserve">    theme(axis.title = element_blank(),</w:t>
      </w:r>
    </w:p>
    <w:p w14:paraId="77F30D76" w14:textId="77777777" w:rsidR="00813AF3" w:rsidRDefault="00813AF3" w:rsidP="00813AF3">
      <w:r>
        <w:t xml:space="preserve">          axis.text = element_text(size = rel(1.2),</w:t>
      </w:r>
    </w:p>
    <w:p w14:paraId="42585629" w14:textId="77777777" w:rsidR="00813AF3" w:rsidRDefault="00813AF3" w:rsidP="00813AF3">
      <w:r>
        <w:t xml:space="preserve">                                   colour = "black",</w:t>
      </w:r>
    </w:p>
    <w:p w14:paraId="51EE4B1E" w14:textId="77777777" w:rsidR="00813AF3" w:rsidRDefault="00813AF3" w:rsidP="00813AF3">
      <w:r>
        <w:t xml:space="preserve">                                   face = "bold"),</w:t>
      </w:r>
    </w:p>
    <w:p w14:paraId="3DC4B123" w14:textId="77777777" w:rsidR="00813AF3" w:rsidRDefault="00813AF3" w:rsidP="00813AF3">
      <w:r>
        <w:t xml:space="preserve">          axis.ticks = element_line(size = 0.8),</w:t>
      </w:r>
    </w:p>
    <w:p w14:paraId="3DCC737E" w14:textId="77777777" w:rsidR="00813AF3" w:rsidRDefault="00813AF3" w:rsidP="00813AF3">
      <w:r>
        <w:t xml:space="preserve">          axis.text.x = element_text(angle = 90,</w:t>
      </w:r>
    </w:p>
    <w:p w14:paraId="67777233" w14:textId="77777777" w:rsidR="00813AF3" w:rsidRDefault="00813AF3" w:rsidP="00813AF3">
      <w:r>
        <w:t xml:space="preserve">                                     hjust = 1,</w:t>
      </w:r>
    </w:p>
    <w:p w14:paraId="6C650F07" w14:textId="77777777" w:rsidR="00813AF3" w:rsidRDefault="00813AF3" w:rsidP="00813AF3">
      <w:r>
        <w:t xml:space="preserve">                                     vjust = 0.5),</w:t>
      </w:r>
    </w:p>
    <w:p w14:paraId="7BFE6D16" w14:textId="77777777" w:rsidR="00813AF3" w:rsidRDefault="00813AF3" w:rsidP="00813AF3">
      <w:r>
        <w:t xml:space="preserve">          legend.key.height = unit(2.1, "cm")) </w:t>
      </w:r>
    </w:p>
    <w:p w14:paraId="6AABD469" w14:textId="77777777" w:rsidR="00813AF3" w:rsidRDefault="00813AF3" w:rsidP="00813AF3">
      <w:r>
        <w:t>###保存??? pdf格式 ###</w:t>
      </w:r>
    </w:p>
    <w:p w14:paraId="5D009DE1" w14:textId="77777777" w:rsidR="00813AF3" w:rsidRDefault="00813AF3" w:rsidP="00813AF3">
      <w:r>
        <w:t>ggsave("spearman_heatmap.pdf", width = 6, height = 5)</w:t>
      </w:r>
    </w:p>
    <w:p w14:paraId="7BB5A37E" w14:textId="77777777" w:rsidR="00813AF3" w:rsidRDefault="00813AF3" w:rsidP="00813AF3"/>
    <w:p w14:paraId="024E020D" w14:textId="77777777" w:rsidR="00813AF3" w:rsidRDefault="00813AF3" w:rsidP="00813AF3">
      <w:r>
        <w:t>### ROC曲线绘制 ###</w:t>
      </w:r>
    </w:p>
    <w:p w14:paraId="05B16825" w14:textId="77777777" w:rsidR="00813AF3" w:rsidRDefault="00813AF3" w:rsidP="00813AF3"/>
    <w:p w14:paraId="01F5087F" w14:textId="77777777" w:rsidR="00813AF3" w:rsidRDefault="00813AF3" w:rsidP="00813AF3">
      <w:r>
        <w:t xml:space="preserve">rocs &lt;- list(rf_roc, rp_roc, nb_roc, knn_roc, svm_roc, glm_roc) </w:t>
      </w:r>
    </w:p>
    <w:p w14:paraId="3053AB52" w14:textId="77777777" w:rsidR="00813AF3" w:rsidRDefault="00813AF3" w:rsidP="00813AF3">
      <w:r>
        <w:t>names &lt;- c("Random Forest", "Decision Tree", "Naive Bayes", "KNN", "SVM", "Logistic")</w:t>
      </w:r>
    </w:p>
    <w:p w14:paraId="14E04668" w14:textId="77777777" w:rsidR="00813AF3" w:rsidRDefault="00813AF3" w:rsidP="00813AF3"/>
    <w:p w14:paraId="7AF9D0A8" w14:textId="77777777" w:rsidR="00813AF3" w:rsidRDefault="00813AF3" w:rsidP="00813AF3">
      <w:r>
        <w:t>plot_df &lt;- map2_dfr(rocs, names, ~{</w:t>
      </w:r>
    </w:p>
    <w:p w14:paraId="5CC6A4CE" w14:textId="77777777" w:rsidR="00813AF3" w:rsidRDefault="00813AF3" w:rsidP="00813AF3">
      <w:r>
        <w:t xml:space="preserve">    data.frame(Sensitivity = rev(.x$sensitivities),</w:t>
      </w:r>
    </w:p>
    <w:p w14:paraId="4BAD62B4" w14:textId="77777777" w:rsidR="00813AF3" w:rsidRDefault="00813AF3" w:rsidP="00813AF3">
      <w:r>
        <w:t xml:space="preserve">               Specificity = rev(.x$specificities)) %&gt;%</w:t>
      </w:r>
    </w:p>
    <w:p w14:paraId="55B0747F" w14:textId="77777777" w:rsidR="00813AF3" w:rsidRDefault="00813AF3" w:rsidP="00813AF3">
      <w:r>
        <w:t xml:space="preserve">        mutate(Model = .y,</w:t>
      </w:r>
    </w:p>
    <w:p w14:paraId="6D72158F" w14:textId="77777777" w:rsidR="00813AF3" w:rsidRDefault="00813AF3" w:rsidP="00813AF3">
      <w:r>
        <w:t xml:space="preserve">               AUC = as.numeric(.x$auc))</w:t>
      </w:r>
    </w:p>
    <w:p w14:paraId="4CB1FE98" w14:textId="77777777" w:rsidR="00813AF3" w:rsidRDefault="00813AF3" w:rsidP="00813AF3">
      <w:r>
        <w:t>}) %&gt;%</w:t>
      </w:r>
    </w:p>
    <w:p w14:paraId="6380D992" w14:textId="77777777" w:rsidR="00813AF3" w:rsidRDefault="00813AF3" w:rsidP="00813AF3">
      <w:r>
        <w:t xml:space="preserve">    mutate(Specificity = 1 - Specificity)</w:t>
      </w:r>
    </w:p>
    <w:p w14:paraId="61279366" w14:textId="77777777" w:rsidR="00813AF3" w:rsidRDefault="00813AF3" w:rsidP="00813AF3"/>
    <w:p w14:paraId="464E9655" w14:textId="77777777" w:rsidR="00813AF3" w:rsidRDefault="00813AF3" w:rsidP="00813AF3">
      <w:r>
        <w:t>auc_df &lt;- plot_df %&gt;%</w:t>
      </w:r>
    </w:p>
    <w:p w14:paraId="4FEA1265" w14:textId="77777777" w:rsidR="00813AF3" w:rsidRDefault="00813AF3" w:rsidP="00813AF3">
      <w:r>
        <w:t xml:space="preserve">    dplyr::select(Model, AUC) %&gt;%</w:t>
      </w:r>
    </w:p>
    <w:p w14:paraId="61D08C86" w14:textId="77777777" w:rsidR="00813AF3" w:rsidRDefault="00813AF3" w:rsidP="00813AF3">
      <w:r>
        <w:t xml:space="preserve">    distinct() %&gt;%</w:t>
      </w:r>
    </w:p>
    <w:p w14:paraId="18ABD6BC" w14:textId="77777777" w:rsidR="00813AF3" w:rsidRDefault="00813AF3" w:rsidP="00813AF3">
      <w:r>
        <w:t xml:space="preserve">    add_row(Model = "AUC:", .before = 1) %&gt;%</w:t>
      </w:r>
    </w:p>
    <w:p w14:paraId="1359ACE9" w14:textId="77777777" w:rsidR="00813AF3" w:rsidRDefault="00813AF3" w:rsidP="00813AF3">
      <w:r>
        <w:t xml:space="preserve">    mutate(y = seq(0.5, 0.1, length.out = 7))</w:t>
      </w:r>
    </w:p>
    <w:p w14:paraId="724B2C7A" w14:textId="77777777" w:rsidR="00813AF3" w:rsidRDefault="00813AF3" w:rsidP="00813AF3"/>
    <w:p w14:paraId="48F62940" w14:textId="77777777" w:rsidR="00813AF3" w:rsidRDefault="00813AF3" w:rsidP="00813AF3">
      <w:r>
        <w:t>plot_df %&gt;%</w:t>
      </w:r>
    </w:p>
    <w:p w14:paraId="26994981" w14:textId="77777777" w:rsidR="00813AF3" w:rsidRDefault="00813AF3" w:rsidP="00813AF3">
      <w:r>
        <w:t xml:space="preserve">    ggplot(aes(x = Specificity, y = Sensitivity)) +</w:t>
      </w:r>
    </w:p>
    <w:p w14:paraId="61A597C1" w14:textId="77777777" w:rsidR="00813AF3" w:rsidRDefault="00813AF3" w:rsidP="00813AF3">
      <w:r>
        <w:t xml:space="preserve">    geom_abline(slope = 1) +</w:t>
      </w:r>
    </w:p>
    <w:p w14:paraId="28BBA24E" w14:textId="77777777" w:rsidR="00813AF3" w:rsidRDefault="00813AF3" w:rsidP="00813AF3">
      <w:r>
        <w:t xml:space="preserve">    geom_line(aes(group = Model, color = Model), size = 0.8) +</w:t>
      </w:r>
    </w:p>
    <w:p w14:paraId="414E3FFC" w14:textId="77777777" w:rsidR="00813AF3" w:rsidRDefault="00813AF3" w:rsidP="00813AF3">
      <w:r>
        <w:t xml:space="preserve">    scale_color_brewer(palette = "Spectral") +</w:t>
      </w:r>
    </w:p>
    <w:p w14:paraId="71F9827B" w14:textId="77777777" w:rsidR="00813AF3" w:rsidRDefault="00813AF3" w:rsidP="00813AF3">
      <w:r>
        <w:t xml:space="preserve">    labs(x = "1 - Specificity") +</w:t>
      </w:r>
    </w:p>
    <w:p w14:paraId="0C0FA405" w14:textId="77777777" w:rsidR="00813AF3" w:rsidRDefault="00813AF3" w:rsidP="00813AF3">
      <w:r>
        <w:t xml:space="preserve">    annotate("text", x = 0.8, y = auc_df$y, label = auc_df$Model, hjust = 1) +</w:t>
      </w:r>
    </w:p>
    <w:p w14:paraId="4F1406B1" w14:textId="77777777" w:rsidR="00813AF3" w:rsidRDefault="00813AF3" w:rsidP="00813AF3">
      <w:r>
        <w:lastRenderedPageBreak/>
        <w:t xml:space="preserve">    annotate("text", x = 0.83, y = auc_df$y[-1], label = sprintf("%.2f", auc_df$AUC[-1]), hjust = 0) +</w:t>
      </w:r>
    </w:p>
    <w:p w14:paraId="4E519AF4" w14:textId="77777777" w:rsidR="00813AF3" w:rsidRDefault="00813AF3" w:rsidP="00813AF3">
      <w:r>
        <w:t xml:space="preserve">    theme_bw() +</w:t>
      </w:r>
    </w:p>
    <w:p w14:paraId="2BB256A3" w14:textId="77777777" w:rsidR="00813AF3" w:rsidRDefault="00813AF3" w:rsidP="00813AF3">
      <w:r>
        <w:t xml:space="preserve">    coord_equal() +</w:t>
      </w:r>
    </w:p>
    <w:p w14:paraId="73B27671" w14:textId="77777777" w:rsidR="00813AF3" w:rsidRDefault="00813AF3" w:rsidP="00813AF3">
      <w:r>
        <w:t xml:space="preserve">    theme(axis.text = element_text(size = rel(1.2),</w:t>
      </w:r>
    </w:p>
    <w:p w14:paraId="2076B4FB" w14:textId="77777777" w:rsidR="00813AF3" w:rsidRDefault="00813AF3" w:rsidP="00813AF3">
      <w:r>
        <w:t xml:space="preserve">                                   colour = "black",</w:t>
      </w:r>
    </w:p>
    <w:p w14:paraId="0509B244" w14:textId="77777777" w:rsidR="00813AF3" w:rsidRDefault="00813AF3" w:rsidP="00813AF3">
      <w:r>
        <w:t xml:space="preserve">                                   face = "bold"),</w:t>
      </w:r>
    </w:p>
    <w:p w14:paraId="60088D34" w14:textId="77777777" w:rsidR="00813AF3" w:rsidRDefault="00813AF3" w:rsidP="00813AF3">
      <w:r>
        <w:t xml:space="preserve">          axis.title = element_text(size = rel(1.2),</w:t>
      </w:r>
    </w:p>
    <w:p w14:paraId="431DEE10" w14:textId="77777777" w:rsidR="00813AF3" w:rsidRDefault="00813AF3" w:rsidP="00813AF3">
      <w:r>
        <w:t xml:space="preserve">                                    colour = "black",</w:t>
      </w:r>
    </w:p>
    <w:p w14:paraId="6E42C469" w14:textId="77777777" w:rsidR="00813AF3" w:rsidRDefault="00813AF3" w:rsidP="00813AF3">
      <w:r>
        <w:t xml:space="preserve">                                    face = "bold"),</w:t>
      </w:r>
    </w:p>
    <w:p w14:paraId="1275DFDE" w14:textId="77777777" w:rsidR="00813AF3" w:rsidRDefault="00813AF3" w:rsidP="00813AF3">
      <w:r>
        <w:t xml:space="preserve">          legend.text = element_text(size = rel(1.1),</w:t>
      </w:r>
    </w:p>
    <w:p w14:paraId="4F19F488" w14:textId="77777777" w:rsidR="00813AF3" w:rsidRDefault="00813AF3" w:rsidP="00813AF3">
      <w:r>
        <w:t xml:space="preserve">                                     colour = "black",</w:t>
      </w:r>
    </w:p>
    <w:p w14:paraId="31C6D7AE" w14:textId="77777777" w:rsidR="00813AF3" w:rsidRDefault="00813AF3" w:rsidP="00813AF3">
      <w:r>
        <w:t xml:space="preserve">                                     face = "bold"),</w:t>
      </w:r>
    </w:p>
    <w:p w14:paraId="344CF29F" w14:textId="77777777" w:rsidR="00813AF3" w:rsidRDefault="00813AF3" w:rsidP="00813AF3">
      <w:r>
        <w:t xml:space="preserve">          legend.title = element_text(size = rel(1.1),</w:t>
      </w:r>
    </w:p>
    <w:p w14:paraId="07049163" w14:textId="77777777" w:rsidR="00813AF3" w:rsidRDefault="00813AF3" w:rsidP="00813AF3">
      <w:r>
        <w:t xml:space="preserve">                                      colour = "black",</w:t>
      </w:r>
    </w:p>
    <w:p w14:paraId="554A2B5A" w14:textId="77777777" w:rsidR="00813AF3" w:rsidRDefault="00813AF3" w:rsidP="00813AF3">
      <w:r>
        <w:t xml:space="preserve">                                      face = "bold"),</w:t>
      </w:r>
    </w:p>
    <w:p w14:paraId="196DF1DE" w14:textId="77777777" w:rsidR="00813AF3" w:rsidRDefault="00813AF3" w:rsidP="00813AF3">
      <w:r>
        <w:t xml:space="preserve">          panel.grid = element_blank()) </w:t>
      </w:r>
    </w:p>
    <w:p w14:paraId="29E480C8" w14:textId="77777777" w:rsidR="00813AF3" w:rsidRDefault="00813AF3" w:rsidP="00813AF3"/>
    <w:p w14:paraId="4903EB22" w14:textId="3E2D35CC" w:rsidR="00672E08" w:rsidRDefault="00813AF3" w:rsidP="00813AF3">
      <w:r>
        <w:t>ggsave("roc.pdf", width = 8, height = 6)</w:t>
      </w:r>
    </w:p>
    <w:sectPr w:rsidR="00672E0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282C0" w14:textId="77777777" w:rsidR="00286251" w:rsidRDefault="00286251" w:rsidP="00813AF3">
      <w:r>
        <w:separator/>
      </w:r>
    </w:p>
  </w:endnote>
  <w:endnote w:type="continuationSeparator" w:id="0">
    <w:p w14:paraId="098F65B9" w14:textId="77777777" w:rsidR="00286251" w:rsidRDefault="00286251" w:rsidP="00813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BFA79" w14:textId="77777777" w:rsidR="00286251" w:rsidRDefault="00286251" w:rsidP="00813AF3">
      <w:r>
        <w:separator/>
      </w:r>
    </w:p>
  </w:footnote>
  <w:footnote w:type="continuationSeparator" w:id="0">
    <w:p w14:paraId="0E1D2479" w14:textId="77777777" w:rsidR="00286251" w:rsidRDefault="00286251" w:rsidP="00813A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NbQ0MzYFMo0NzZR0lIJTi4sz8/NACgxrAcmL1R0sAAAA"/>
  </w:docVars>
  <w:rsids>
    <w:rsidRoot w:val="005F2593"/>
    <w:rsid w:val="00286251"/>
    <w:rsid w:val="005F2593"/>
    <w:rsid w:val="00672E08"/>
    <w:rsid w:val="00813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D1EBF631-84F9-4DFF-837D-67A1165A3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13AF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13AF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13A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13A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83</Words>
  <Characters>6749</Characters>
  <Application>Microsoft Office Word</Application>
  <DocSecurity>0</DocSecurity>
  <Lines>56</Lines>
  <Paragraphs>15</Paragraphs>
  <ScaleCrop>false</ScaleCrop>
  <Company/>
  <LinksUpToDate>false</LinksUpToDate>
  <CharactersWithSpaces>7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u Lu</dc:creator>
  <cp:keywords/>
  <dc:description/>
  <cp:lastModifiedBy>Lieu Lu</cp:lastModifiedBy>
  <cp:revision>2</cp:revision>
  <dcterms:created xsi:type="dcterms:W3CDTF">2023-01-22T09:06:00Z</dcterms:created>
  <dcterms:modified xsi:type="dcterms:W3CDTF">2023-01-22T09:06:00Z</dcterms:modified>
</cp:coreProperties>
</file>